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32ddabd5c410e06b69cf3697faf758bc768b8c"/>
      <w:r>
        <w:rPr>
          <w:b/>
        </w:rPr>
        <w:t xml:space="preserve">ПРОТОКОЛ ПРО ПРОВЕДЕННЯ АУКЦІОНУ № BRD001-UA-20240409-95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«Центральна універсальна товарна бірж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447793-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учак Юрій Федо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о проведення аукціону з продажу майна, в процедурі банкрутства ПАТ «Жашківський маслозавод», код ЄДРПОУ 00447793, порушеній господарським судом Черкаської області, справа №925/1165/16.</w:t>
      </w:r>
    </w:p>
    <w:p>
      <w:pPr>
        <w:numPr>
          <w:ilvl w:val="0"/>
          <w:numId w:val="1001"/>
        </w:numPr>
        <w:pStyle w:val="Compact"/>
      </w:pPr>
      <w:r>
        <w:t xml:space="preserve">право вимоги (дебіторська заборгованість) до:</w:t>
      </w:r>
      <w:r>
        <w:t xml:space="preserve"> </w:t>
      </w:r>
      <w:r>
        <w:t xml:space="preserve">Сільськогосподарського товариства з обмеженою відповідальністю «Агросвіт» (код ЄДРПОУ 31711298, місцезнаходження 20013, Черкаська обл., Христинівський р-н, село Ліщинівка, ВУЛИЦЯ ЛЕНІНА, будинок 85)</w:t>
      </w:r>
      <w:r>
        <w:t xml:space="preserve"> </w:t>
      </w:r>
      <w:r>
        <w:t xml:space="preserve">Сума заборгованості – 33 481,00 грн.</w:t>
      </w:r>
      <w:r>
        <w:t xml:space="preserve"> </w:t>
      </w:r>
      <w:r>
        <w:t xml:space="preserve">Підстава – рішення господарського суду Черкаської обл. від 30.08.2022р. у справі №925/1165/16(925/84/22)</w:t>
      </w:r>
      <w:r>
        <w:t xml:space="preserve"> </w:t>
      </w:r>
      <w:r>
        <w:t xml:space="preserve">Товариства з обмеженою відповідальністю «Донатис» (код ЄДРПОУ: 39982155, місцезнаходження: 88000, Закарпатська обл., місто Ужгород, ВУЛИЦЯ МИТРАКА, будинок 6-А, приміщення 4)</w:t>
      </w:r>
      <w:r>
        <w:t xml:space="preserve"> </w:t>
      </w:r>
      <w:r>
        <w:t xml:space="preserve">Сума заборгованості – 64 540,00 грн.</w:t>
      </w:r>
      <w:r>
        <w:t xml:space="preserve"> </w:t>
      </w:r>
      <w:r>
        <w:t xml:space="preserve">Товариства з обмеженою відповідальністю "Агро" (код ЄДРПОУ: 30974062, місцезнаходження: 76018, Івано-Франківська обл., місто Івано-Франківськ, ВУЛИЦЯ АКАДЕМІКА САХАРОВА , будинок 23)</w:t>
      </w:r>
      <w:r>
        <w:t xml:space="preserve"> </w:t>
      </w:r>
      <w:r>
        <w:t xml:space="preserve">Сума заборгованості – 2 270,00 грн.</w:t>
      </w:r>
      <w:r>
        <w:t xml:space="preserve"> </w:t>
      </w:r>
      <w:r>
        <w:t xml:space="preserve">Підстава – рішення господарського суду Черкаської обл. від 15.09.2021р. у справі 925/1165/16(925/248/21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80 232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802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023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2.04.2024 16:40:3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6:35:57Z</dcterms:created>
  <dcterms:modified xsi:type="dcterms:W3CDTF">2024-06-26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